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97DCD" w14:textId="4FF38AAB" w:rsidR="00F17565" w:rsidRPr="00C0147F" w:rsidRDefault="001B2C7D" w:rsidP="001B2C7D">
      <w:pPr>
        <w:jc w:val="center"/>
        <w:rPr>
          <w:rFonts w:ascii="Times New Roman" w:hAnsi="Times New Roman" w:cs="Times New Roman"/>
          <w:b/>
          <w:bCs/>
          <w:sz w:val="28"/>
          <w:szCs w:val="28"/>
          <w:lang w:val="en-US"/>
        </w:rPr>
      </w:pPr>
      <w:r w:rsidRPr="00C0147F">
        <w:rPr>
          <w:rFonts w:ascii="Times New Roman" w:hAnsi="Times New Roman" w:cs="Times New Roman"/>
          <w:b/>
          <w:bCs/>
          <w:sz w:val="28"/>
          <w:szCs w:val="28"/>
          <w:lang w:val="en-US"/>
        </w:rPr>
        <w:t>Assignment 2</w:t>
      </w:r>
    </w:p>
    <w:p w14:paraId="4D1B90B8" w14:textId="1A172CD2" w:rsidR="001B2C7D" w:rsidRPr="00C0147F" w:rsidRDefault="001B2C7D" w:rsidP="001B2C7D">
      <w:pPr>
        <w:jc w:val="center"/>
        <w:rPr>
          <w:rFonts w:ascii="Times New Roman" w:hAnsi="Times New Roman" w:cs="Times New Roman"/>
          <w:b/>
          <w:bCs/>
          <w:sz w:val="28"/>
          <w:szCs w:val="28"/>
          <w:lang w:val="en-US"/>
        </w:rPr>
      </w:pPr>
      <w:r w:rsidRPr="00C0147F">
        <w:rPr>
          <w:rFonts w:ascii="Times New Roman" w:hAnsi="Times New Roman" w:cs="Times New Roman"/>
          <w:b/>
          <w:bCs/>
          <w:sz w:val="28"/>
          <w:szCs w:val="28"/>
          <w:lang w:val="en-US"/>
        </w:rPr>
        <w:t>Fnu Abhishek</w:t>
      </w:r>
    </w:p>
    <w:p w14:paraId="061F472A" w14:textId="129D8D97" w:rsidR="001B2C7D" w:rsidRDefault="001B2C7D" w:rsidP="001B2C7D">
      <w:pPr>
        <w:jc w:val="center"/>
        <w:rPr>
          <w:rFonts w:ascii="Times New Roman" w:hAnsi="Times New Roman" w:cs="Times New Roman"/>
          <w:b/>
          <w:bCs/>
          <w:sz w:val="28"/>
          <w:szCs w:val="28"/>
          <w:lang w:val="en-US"/>
        </w:rPr>
      </w:pPr>
      <w:r w:rsidRPr="00C0147F">
        <w:rPr>
          <w:rFonts w:ascii="Times New Roman" w:hAnsi="Times New Roman" w:cs="Times New Roman"/>
          <w:b/>
          <w:bCs/>
          <w:sz w:val="28"/>
          <w:szCs w:val="28"/>
          <w:lang w:val="en-US"/>
        </w:rPr>
        <w:t>10/12/2019</w:t>
      </w:r>
    </w:p>
    <w:p w14:paraId="1C4EB20F" w14:textId="77777777" w:rsidR="002B05A8" w:rsidRDefault="002B05A8" w:rsidP="00C0147F">
      <w:pPr>
        <w:rPr>
          <w:rFonts w:ascii="Times New Roman" w:hAnsi="Times New Roman" w:cs="Times New Roman"/>
          <w:lang w:val="en-US"/>
        </w:rPr>
      </w:pPr>
    </w:p>
    <w:p w14:paraId="69C73356" w14:textId="77777777" w:rsidR="002B05A8" w:rsidRDefault="002B05A8" w:rsidP="00C0147F">
      <w:pPr>
        <w:rPr>
          <w:rFonts w:ascii="Times New Roman" w:hAnsi="Times New Roman" w:cs="Times New Roman"/>
          <w:lang w:val="en-US"/>
        </w:rPr>
      </w:pPr>
      <w:r>
        <w:rPr>
          <w:rFonts w:ascii="Times New Roman" w:hAnsi="Times New Roman" w:cs="Times New Roman"/>
          <w:lang w:val="en-US"/>
        </w:rPr>
        <w:t xml:space="preserve">Ans. 1 Advantages: </w:t>
      </w:r>
    </w:p>
    <w:p w14:paraId="414DA4B6" w14:textId="64C32B09" w:rsidR="00C0147F" w:rsidRPr="002B05A8" w:rsidRDefault="002B05A8" w:rsidP="002B05A8">
      <w:pPr>
        <w:pStyle w:val="ListParagraph"/>
        <w:numPr>
          <w:ilvl w:val="0"/>
          <w:numId w:val="1"/>
        </w:numPr>
        <w:rPr>
          <w:rFonts w:ascii="Times New Roman" w:hAnsi="Times New Roman" w:cs="Times New Roman"/>
          <w:lang w:val="en-US"/>
        </w:rPr>
      </w:pPr>
      <w:r w:rsidRPr="002B05A8">
        <w:rPr>
          <w:rFonts w:ascii="Times New Roman" w:hAnsi="Times New Roman" w:cs="Times New Roman"/>
          <w:lang w:val="en-US"/>
        </w:rPr>
        <w:t>Git allows distributed model where you can let others see only what is necessary and also lets you work offline as well.</w:t>
      </w:r>
    </w:p>
    <w:p w14:paraId="5D4BC35B" w14:textId="589AB7C7" w:rsidR="002B05A8" w:rsidRDefault="002B05A8" w:rsidP="001D03B9">
      <w:pPr>
        <w:pStyle w:val="ListParagraph"/>
        <w:numPr>
          <w:ilvl w:val="0"/>
          <w:numId w:val="1"/>
        </w:numPr>
        <w:rPr>
          <w:rFonts w:ascii="Times New Roman" w:hAnsi="Times New Roman" w:cs="Times New Roman"/>
          <w:lang w:val="en-US"/>
        </w:rPr>
      </w:pPr>
      <w:r>
        <w:rPr>
          <w:rFonts w:ascii="Times New Roman" w:hAnsi="Times New Roman" w:cs="Times New Roman"/>
          <w:lang w:val="en-US"/>
        </w:rPr>
        <w:t>It allows you branching and merging of your workflow on very fast pace and consume very little space.</w:t>
      </w:r>
    </w:p>
    <w:p w14:paraId="4289299B" w14:textId="089872E9" w:rsidR="00607357" w:rsidRDefault="00607357" w:rsidP="001D03B9">
      <w:pPr>
        <w:pStyle w:val="ListParagraph"/>
        <w:numPr>
          <w:ilvl w:val="0"/>
          <w:numId w:val="1"/>
        </w:numPr>
        <w:rPr>
          <w:rFonts w:ascii="Times New Roman" w:hAnsi="Times New Roman" w:cs="Times New Roman"/>
          <w:lang w:val="en-US"/>
        </w:rPr>
      </w:pPr>
      <w:r>
        <w:rPr>
          <w:rFonts w:ascii="Times New Roman" w:hAnsi="Times New Roman" w:cs="Times New Roman"/>
          <w:lang w:val="en-US"/>
        </w:rPr>
        <w:t>It provide flexible workflow, centralized as well as hierarchical you can choose that fits you better.</w:t>
      </w:r>
    </w:p>
    <w:p w14:paraId="5B7D0F76" w14:textId="66AB3B4F" w:rsidR="00D95397" w:rsidRDefault="00E016FD" w:rsidP="00E016FD">
      <w:pPr>
        <w:rPr>
          <w:rFonts w:ascii="Times New Roman" w:hAnsi="Times New Roman" w:cs="Times New Roman"/>
          <w:lang w:val="en-US"/>
        </w:rPr>
      </w:pPr>
      <w:r>
        <w:rPr>
          <w:rFonts w:ascii="Times New Roman" w:hAnsi="Times New Roman" w:cs="Times New Roman"/>
          <w:lang w:val="en-US"/>
        </w:rPr>
        <w:t>Ans. 2 Git is binding for many laguages like C, Pythin, Ruby, Perl etc.</w:t>
      </w:r>
    </w:p>
    <w:p w14:paraId="520F350B" w14:textId="6936A625" w:rsidR="006E1010" w:rsidRDefault="006E1010" w:rsidP="00E016FD">
      <w:pPr>
        <w:rPr>
          <w:rFonts w:ascii="Times New Roman" w:hAnsi="Times New Roman" w:cs="Times New Roman"/>
          <w:lang w:val="en-US"/>
        </w:rPr>
      </w:pPr>
      <w:r>
        <w:rPr>
          <w:rFonts w:ascii="Times New Roman" w:hAnsi="Times New Roman" w:cs="Times New Roman"/>
          <w:lang w:val="en-US"/>
        </w:rPr>
        <w:t>Ans. 3 Index: it is used as a staging area between your working directory and your repository. It is a file that stores information about what will go into your next commit.</w:t>
      </w:r>
    </w:p>
    <w:p w14:paraId="7090C1AA" w14:textId="1B81D958" w:rsidR="00387313" w:rsidRDefault="00387313" w:rsidP="00E016FD">
      <w:pPr>
        <w:rPr>
          <w:rFonts w:ascii="Times New Roman" w:hAnsi="Times New Roman" w:cs="Times New Roman"/>
          <w:b/>
          <w:bCs/>
          <w:lang w:val="en-US"/>
        </w:rPr>
      </w:pPr>
      <w:r>
        <w:rPr>
          <w:rFonts w:ascii="Times New Roman" w:hAnsi="Times New Roman" w:cs="Times New Roman"/>
          <w:lang w:val="en-US"/>
        </w:rPr>
        <w:t xml:space="preserve">Ans. 4 1. Use + drop down menu and select </w:t>
      </w:r>
      <w:r>
        <w:rPr>
          <w:rFonts w:ascii="Times New Roman" w:hAnsi="Times New Roman" w:cs="Times New Roman"/>
          <w:b/>
          <w:bCs/>
          <w:lang w:val="en-US"/>
        </w:rPr>
        <w:t>New repository.</w:t>
      </w:r>
    </w:p>
    <w:p w14:paraId="13CC29DE" w14:textId="1A6ED5DC" w:rsidR="00583202" w:rsidRDefault="00387313" w:rsidP="00E016FD">
      <w:pPr>
        <w:rPr>
          <w:rFonts w:ascii="Times New Roman" w:hAnsi="Times New Roman" w:cs="Times New Roman"/>
          <w:lang w:val="en-US"/>
        </w:rPr>
      </w:pPr>
      <w:r>
        <w:rPr>
          <w:rFonts w:ascii="Times New Roman" w:hAnsi="Times New Roman" w:cs="Times New Roman"/>
          <w:lang w:val="en-US"/>
        </w:rPr>
        <w:t>2. Provide a name to your repo. And you can also add description.</w:t>
      </w:r>
    </w:p>
    <w:p w14:paraId="185AC6A7" w14:textId="33DB834C" w:rsidR="00387313" w:rsidRDefault="00387313" w:rsidP="00E016FD">
      <w:pPr>
        <w:rPr>
          <w:rFonts w:ascii="Times New Roman" w:hAnsi="Times New Roman" w:cs="Times New Roman"/>
          <w:lang w:val="en-US"/>
        </w:rPr>
      </w:pPr>
      <w:r>
        <w:rPr>
          <w:rFonts w:ascii="Times New Roman" w:hAnsi="Times New Roman" w:cs="Times New Roman"/>
          <w:lang w:val="en-US"/>
        </w:rPr>
        <w:t xml:space="preserve">3. </w:t>
      </w:r>
      <w:r w:rsidR="00583202">
        <w:rPr>
          <w:rFonts w:ascii="Times New Roman" w:hAnsi="Times New Roman" w:cs="Times New Roman"/>
          <w:lang w:val="en-US"/>
        </w:rPr>
        <w:t>then choose the privacy setting whether you want your repo private or public.</w:t>
      </w:r>
    </w:p>
    <w:p w14:paraId="0748B774" w14:textId="2AACBB4D" w:rsidR="0035555A" w:rsidRDefault="0035555A" w:rsidP="00E016FD">
      <w:pPr>
        <w:rPr>
          <w:rFonts w:ascii="Times New Roman" w:hAnsi="Times New Roman" w:cs="Times New Roman"/>
          <w:lang w:val="en-US"/>
        </w:rPr>
      </w:pPr>
      <w:r>
        <w:rPr>
          <w:rFonts w:ascii="Times New Roman" w:hAnsi="Times New Roman" w:cs="Times New Roman"/>
          <w:lang w:val="en-US"/>
        </w:rPr>
        <w:t>4. Initialize your Repo. With a README file.</w:t>
      </w:r>
    </w:p>
    <w:p w14:paraId="3F9A3DAF" w14:textId="09DE07C2" w:rsidR="00A82103" w:rsidRDefault="00A82103" w:rsidP="00E016FD">
      <w:pPr>
        <w:rPr>
          <w:rFonts w:ascii="Times New Roman" w:hAnsi="Times New Roman" w:cs="Times New Roman"/>
          <w:lang w:val="en-US"/>
        </w:rPr>
      </w:pPr>
      <w:r>
        <w:rPr>
          <w:rFonts w:ascii="Times New Roman" w:hAnsi="Times New Roman" w:cs="Times New Roman"/>
          <w:lang w:val="en-US"/>
        </w:rPr>
        <w:t xml:space="preserve">5. The Click </w:t>
      </w:r>
      <w:r>
        <w:rPr>
          <w:rFonts w:ascii="Times New Roman" w:hAnsi="Times New Roman" w:cs="Times New Roman"/>
          <w:b/>
          <w:bCs/>
          <w:lang w:val="en-US"/>
        </w:rPr>
        <w:t>Create repository.</w:t>
      </w:r>
    </w:p>
    <w:p w14:paraId="25DC6629" w14:textId="2151C91C" w:rsidR="00EF33B6" w:rsidRDefault="00EF33B6" w:rsidP="00E016FD">
      <w:pPr>
        <w:rPr>
          <w:rFonts w:ascii="Times New Roman" w:hAnsi="Times New Roman" w:cs="Times New Roman"/>
          <w:lang w:val="en-US"/>
        </w:rPr>
      </w:pPr>
      <w:r>
        <w:rPr>
          <w:rFonts w:ascii="Times New Roman" w:hAnsi="Times New Roman" w:cs="Times New Roman"/>
          <w:lang w:val="en-US"/>
        </w:rPr>
        <w:t>Ans. 5 Head is a reference to the last commit in the currently check-out branch. By default there is a head in each repo. A repo. Can contain any number of head.</w:t>
      </w:r>
    </w:p>
    <w:p w14:paraId="599CF270" w14:textId="11667029" w:rsidR="006D1B2F" w:rsidRDefault="006D1B2F" w:rsidP="00E016FD">
      <w:pPr>
        <w:rPr>
          <w:rFonts w:ascii="Times New Roman" w:hAnsi="Times New Roman" w:cs="Times New Roman"/>
          <w:lang w:val="en-US"/>
        </w:rPr>
      </w:pPr>
      <w:r>
        <w:rPr>
          <w:rFonts w:ascii="Times New Roman" w:hAnsi="Times New Roman" w:cs="Times New Roman"/>
          <w:lang w:val="en-US"/>
        </w:rPr>
        <w:t>Ans. 6 Branches are a  pointer to a snapshot of your changes. In real world projects there are always multiple different context happens like feature, b</w:t>
      </w:r>
      <w:r w:rsidR="00A7161F">
        <w:rPr>
          <w:rFonts w:ascii="Times New Roman" w:hAnsi="Times New Roman" w:cs="Times New Roman"/>
          <w:lang w:val="en-US"/>
        </w:rPr>
        <w:t>u</w:t>
      </w:r>
      <w:r>
        <w:rPr>
          <w:rFonts w:ascii="Times New Roman" w:hAnsi="Times New Roman" w:cs="Times New Roman"/>
          <w:lang w:val="en-US"/>
        </w:rPr>
        <w:t>gfix, experiment etc. in order to snapshot these different contexts and keep them separated from each other we need branches</w:t>
      </w:r>
      <w:r w:rsidR="003C2F7B">
        <w:rPr>
          <w:rFonts w:ascii="Times New Roman" w:hAnsi="Times New Roman" w:cs="Times New Roman"/>
          <w:lang w:val="en-US"/>
        </w:rPr>
        <w:t>. And also helps with parallel workflow too for example if you are preparing 2 new variations of your website’s design and parallelly you are fixing bugs as well.</w:t>
      </w:r>
    </w:p>
    <w:p w14:paraId="21E99110" w14:textId="721E4C3C" w:rsidR="002D628D" w:rsidRDefault="002D628D" w:rsidP="00E016FD">
      <w:pPr>
        <w:rPr>
          <w:rFonts w:ascii="Times New Roman" w:hAnsi="Times New Roman" w:cs="Times New Roman"/>
          <w:lang w:val="en-US"/>
        </w:rPr>
      </w:pPr>
      <w:r>
        <w:rPr>
          <w:rFonts w:ascii="Times New Roman" w:hAnsi="Times New Roman" w:cs="Times New Roman"/>
          <w:lang w:val="en-US"/>
        </w:rPr>
        <w:t>Ans. 7 $ git branch &lt;branch_name&gt;</w:t>
      </w:r>
    </w:p>
    <w:p w14:paraId="60A7D82B" w14:textId="29FCB174" w:rsidR="000D7A69" w:rsidRDefault="000D7A69" w:rsidP="00E016FD">
      <w:pPr>
        <w:rPr>
          <w:rFonts w:ascii="Times New Roman" w:hAnsi="Times New Roman" w:cs="Times New Roman"/>
          <w:lang w:val="en-US"/>
        </w:rPr>
      </w:pPr>
      <w:r>
        <w:rPr>
          <w:rFonts w:ascii="Times New Roman" w:hAnsi="Times New Roman" w:cs="Times New Roman"/>
          <w:lang w:val="en-US"/>
        </w:rPr>
        <w:t>Ans. 8 In git, merge conflict</w:t>
      </w:r>
      <w:r w:rsidR="005954BC">
        <w:rPr>
          <w:rFonts w:ascii="Times New Roman" w:hAnsi="Times New Roman" w:cs="Times New Roman"/>
          <w:lang w:val="en-US"/>
        </w:rPr>
        <w:t xml:space="preserve"> usually occurs when your current branch and the branch you want to merge into the current branch have diverged. That is, you have commits in your current branch which are not in the other branch.</w:t>
      </w:r>
    </w:p>
    <w:p w14:paraId="5E307B7E" w14:textId="5C3B9F5F" w:rsidR="0015283F" w:rsidRDefault="0015283F" w:rsidP="00E016FD">
      <w:pPr>
        <w:rPr>
          <w:rFonts w:ascii="Times New Roman" w:hAnsi="Times New Roman" w:cs="Times New Roman"/>
          <w:lang w:val="en-US"/>
        </w:rPr>
      </w:pPr>
      <w:r>
        <w:rPr>
          <w:rFonts w:ascii="Times New Roman" w:hAnsi="Times New Roman" w:cs="Times New Roman"/>
          <w:lang w:val="en-US"/>
        </w:rPr>
        <w:t xml:space="preserve">Ans. 9 </w:t>
      </w:r>
      <w:r w:rsidR="00C46F9C">
        <w:rPr>
          <w:rFonts w:ascii="Times New Roman" w:hAnsi="Times New Roman" w:cs="Times New Roman"/>
          <w:lang w:val="en-US"/>
        </w:rPr>
        <w:t>To resolve merge conflict first head to the repo where merge conflict occurred and then generate a list of files affected by the merge conflict. Then open a text editor and head to the file that has merge conflicts. To see the beginning of the merge conflict in your file search for conflict marker. Then decide if you want to keep the branch’s changes, keep only other beanch’s changes or make a brand new change which may incorporate changes and from both branches. Delete the conlfit markers and make the changes you want in the final merge.</w:t>
      </w:r>
      <w:r w:rsidR="00495CDB">
        <w:rPr>
          <w:rFonts w:ascii="Times New Roman" w:hAnsi="Times New Roman" w:cs="Times New Roman"/>
          <w:lang w:val="en-US"/>
        </w:rPr>
        <w:t xml:space="preserve"> Add your changes. Then commit your changes with a comment.</w:t>
      </w:r>
    </w:p>
    <w:p w14:paraId="765DE3C3" w14:textId="2212F6E5" w:rsidR="00FE0772" w:rsidRDefault="00FE0772" w:rsidP="00E016FD">
      <w:pPr>
        <w:rPr>
          <w:rFonts w:ascii="Times New Roman" w:hAnsi="Times New Roman" w:cs="Times New Roman"/>
          <w:lang w:val="en-US"/>
        </w:rPr>
      </w:pPr>
      <w:r>
        <w:rPr>
          <w:rFonts w:ascii="Times New Roman" w:hAnsi="Times New Roman" w:cs="Times New Roman"/>
          <w:lang w:val="en-US"/>
        </w:rPr>
        <w:t>Ans. 10 git config command is a function that is used to set git configuration values on a global or local project level.</w:t>
      </w:r>
    </w:p>
    <w:p w14:paraId="4345E317" w14:textId="1362F85D" w:rsidR="00075912" w:rsidRDefault="00FE0772" w:rsidP="00E016FD">
      <w:pPr>
        <w:rPr>
          <w:rFonts w:ascii="Times New Roman" w:hAnsi="Times New Roman" w:cs="Times New Roman"/>
          <w:lang w:val="en-US"/>
        </w:rPr>
      </w:pPr>
      <w:r>
        <w:rPr>
          <w:rFonts w:ascii="Times New Roman" w:hAnsi="Times New Roman" w:cs="Times New Roman"/>
          <w:lang w:val="en-US"/>
        </w:rPr>
        <w:lastRenderedPageBreak/>
        <w:t xml:space="preserve">Ans. 11 </w:t>
      </w:r>
      <w:r w:rsidR="004D7EE2">
        <w:rPr>
          <w:rFonts w:ascii="Times New Roman" w:hAnsi="Times New Roman" w:cs="Times New Roman"/>
          <w:lang w:val="en-US"/>
        </w:rPr>
        <w:t>Fork is a copy of a repository. Forking a repo allows you to freely experiment with changes without affecting the original project.</w:t>
      </w:r>
    </w:p>
    <w:p w14:paraId="13F2AB53" w14:textId="4B527D41" w:rsidR="00075912" w:rsidRDefault="00075912" w:rsidP="00E016FD">
      <w:pPr>
        <w:rPr>
          <w:rFonts w:ascii="Times New Roman" w:hAnsi="Times New Roman" w:cs="Times New Roman"/>
          <w:lang w:val="en-US"/>
        </w:rPr>
      </w:pPr>
      <w:r>
        <w:rPr>
          <w:rFonts w:ascii="Times New Roman" w:hAnsi="Times New Roman" w:cs="Times New Roman"/>
          <w:lang w:val="en-US"/>
        </w:rPr>
        <w:t xml:space="preserve">Ans. 12 </w:t>
      </w:r>
      <w:r w:rsidR="0048312C">
        <w:rPr>
          <w:rFonts w:ascii="Times New Roman" w:hAnsi="Times New Roman" w:cs="Times New Roman"/>
          <w:lang w:val="en-US"/>
        </w:rPr>
        <w:t>A</w:t>
      </w:r>
      <w:r w:rsidR="00190C28">
        <w:rPr>
          <w:rFonts w:ascii="Times New Roman" w:hAnsi="Times New Roman" w:cs="Times New Roman"/>
          <w:lang w:val="en-US"/>
        </w:rPr>
        <w:t xml:space="preserve"> </w:t>
      </w:r>
      <w:r w:rsidR="0048312C">
        <w:rPr>
          <w:rFonts w:ascii="Times New Roman" w:hAnsi="Times New Roman" w:cs="Times New Roman"/>
          <w:lang w:val="en-US"/>
        </w:rPr>
        <w:t>B</w:t>
      </w:r>
      <w:r w:rsidR="00190C28">
        <w:rPr>
          <w:rFonts w:ascii="Times New Roman" w:hAnsi="Times New Roman" w:cs="Times New Roman"/>
          <w:lang w:val="en-US"/>
        </w:rPr>
        <w:t xml:space="preserve">ranch of </w:t>
      </w:r>
      <w:r w:rsidR="0048312C">
        <w:rPr>
          <w:rFonts w:ascii="Times New Roman" w:hAnsi="Times New Roman" w:cs="Times New Roman"/>
          <w:lang w:val="en-US"/>
        </w:rPr>
        <w:t>GitHub</w:t>
      </w:r>
      <w:r w:rsidR="00190C28">
        <w:rPr>
          <w:rFonts w:ascii="Times New Roman" w:hAnsi="Times New Roman" w:cs="Times New Roman"/>
          <w:lang w:val="en-US"/>
        </w:rPr>
        <w:t xml:space="preserve"> repo can be local to your pc or remote in </w:t>
      </w:r>
      <w:r w:rsidR="0048312C">
        <w:rPr>
          <w:rFonts w:ascii="Times New Roman" w:hAnsi="Times New Roman" w:cs="Times New Roman"/>
          <w:lang w:val="en-US"/>
        </w:rPr>
        <w:t>GitHub</w:t>
      </w:r>
      <w:r w:rsidR="00190C28">
        <w:rPr>
          <w:rFonts w:ascii="Times New Roman" w:hAnsi="Times New Roman" w:cs="Times New Roman"/>
          <w:lang w:val="en-US"/>
        </w:rPr>
        <w:t>.</w:t>
      </w:r>
      <w:r w:rsidR="0048312C">
        <w:rPr>
          <w:rFonts w:ascii="Times New Roman" w:hAnsi="Times New Roman" w:cs="Times New Roman"/>
          <w:lang w:val="en-US"/>
        </w:rPr>
        <w:t xml:space="preserve"> </w:t>
      </w:r>
      <w:r w:rsidR="00C93929">
        <w:rPr>
          <w:rFonts w:ascii="Times New Roman" w:hAnsi="Times New Roman" w:cs="Times New Roman"/>
          <w:lang w:val="en-US"/>
        </w:rPr>
        <w:t xml:space="preserve">If you want to work on a specific feature on a repo, you branch put separately and work on it. </w:t>
      </w:r>
      <w:r w:rsidR="0048312C">
        <w:rPr>
          <w:rFonts w:ascii="Times New Roman" w:hAnsi="Times New Roman" w:cs="Times New Roman"/>
          <w:lang w:val="en-US"/>
        </w:rPr>
        <w:t>And a Fork is a Github to GitHub operation.</w:t>
      </w:r>
      <w:r w:rsidR="00C93929">
        <w:rPr>
          <w:rFonts w:ascii="Times New Roman" w:hAnsi="Times New Roman" w:cs="Times New Roman"/>
          <w:lang w:val="en-US"/>
        </w:rPr>
        <w:t xml:space="preserve"> When you fork a repo it’s a clone of the entire repo within GitHub with all of its branches. Where Clone is used to create a copy of a local or a remote repository.</w:t>
      </w:r>
    </w:p>
    <w:p w14:paraId="369BF61D" w14:textId="0CB9711E" w:rsidR="000E7C61" w:rsidRDefault="000E7C61" w:rsidP="00E016FD">
      <w:pPr>
        <w:rPr>
          <w:rFonts w:ascii="Times New Roman" w:hAnsi="Times New Roman" w:cs="Times New Roman"/>
          <w:lang w:val="en-US"/>
        </w:rPr>
      </w:pPr>
      <w:r>
        <w:rPr>
          <w:rFonts w:ascii="Times New Roman" w:hAnsi="Times New Roman" w:cs="Times New Roman"/>
          <w:lang w:val="en-US"/>
        </w:rPr>
        <w:t>Ans. 13 A branch is just a separate version of a repo. And Pull request is when someon</w:t>
      </w:r>
      <w:r w:rsidR="00445864">
        <w:rPr>
          <w:rFonts w:ascii="Times New Roman" w:hAnsi="Times New Roman" w:cs="Times New Roman"/>
          <w:lang w:val="en-US"/>
        </w:rPr>
        <w:t>e take the repo, makes their own branch does some changes and then merge that branch in.</w:t>
      </w:r>
    </w:p>
    <w:p w14:paraId="41353A94" w14:textId="4369B4C2" w:rsidR="002C1DA9" w:rsidRDefault="002C1DA9" w:rsidP="00E016FD">
      <w:pPr>
        <w:rPr>
          <w:rFonts w:ascii="Times New Roman" w:hAnsi="Times New Roman" w:cs="Times New Roman"/>
          <w:lang w:val="en-US"/>
        </w:rPr>
      </w:pPr>
      <w:r>
        <w:rPr>
          <w:rFonts w:ascii="Times New Roman" w:hAnsi="Times New Roman" w:cs="Times New Roman"/>
          <w:lang w:val="en-US"/>
        </w:rPr>
        <w:t>Ans. 14 git fetch just downloads the changes from the remote to your local repo. And git pull downloads the changes and merge them into your current branch.</w:t>
      </w:r>
    </w:p>
    <w:p w14:paraId="3703713A" w14:textId="0A33622B" w:rsidR="00D44C16" w:rsidRDefault="00D44C16" w:rsidP="00E016FD">
      <w:pPr>
        <w:rPr>
          <w:rFonts w:ascii="Times New Roman" w:hAnsi="Times New Roman" w:cs="Times New Roman"/>
          <w:lang w:val="en-US"/>
        </w:rPr>
      </w:pPr>
      <w:r>
        <w:rPr>
          <w:rFonts w:ascii="Times New Roman" w:hAnsi="Times New Roman" w:cs="Times New Roman"/>
          <w:lang w:val="en-US"/>
        </w:rPr>
        <w:t>Ans. 15</w:t>
      </w:r>
      <w:r w:rsidR="0000461A">
        <w:rPr>
          <w:rFonts w:ascii="Times New Roman" w:hAnsi="Times New Roman" w:cs="Times New Roman"/>
          <w:lang w:val="en-US"/>
        </w:rPr>
        <w:t xml:space="preserve"> </w:t>
      </w:r>
      <w:r w:rsidR="00D167A0">
        <w:rPr>
          <w:rFonts w:ascii="Times New Roman" w:hAnsi="Times New Roman" w:cs="Times New Roman"/>
          <w:lang w:val="en-US"/>
        </w:rPr>
        <w:t>git revert &lt;commit hash&gt;</w:t>
      </w:r>
    </w:p>
    <w:p w14:paraId="7049C889" w14:textId="69EF1C6F" w:rsidR="00931363" w:rsidRDefault="003D2502" w:rsidP="00E016FD">
      <w:pPr>
        <w:rPr>
          <w:rFonts w:ascii="Times New Roman" w:hAnsi="Times New Roman" w:cs="Times New Roman"/>
          <w:lang w:val="en-US"/>
        </w:rPr>
      </w:pPr>
      <w:r>
        <w:rPr>
          <w:rFonts w:ascii="Times New Roman" w:hAnsi="Times New Roman" w:cs="Times New Roman"/>
          <w:lang w:val="en-US"/>
        </w:rPr>
        <w:t>Ans. 16 the main advantage of forking is allowing a gatekeeper workflow, where untrusted people can work on a feature and a trusted gatekeeper pulls it in after a view. That model on a feature is not very popula</w:t>
      </w:r>
      <w:r w:rsidR="008A3CBA">
        <w:rPr>
          <w:rFonts w:ascii="Times New Roman" w:hAnsi="Times New Roman" w:cs="Times New Roman"/>
          <w:lang w:val="en-US"/>
        </w:rPr>
        <w:t>r</w:t>
      </w:r>
      <w:r>
        <w:rPr>
          <w:rFonts w:ascii="Times New Roman" w:hAnsi="Times New Roman" w:cs="Times New Roman"/>
          <w:lang w:val="en-US"/>
        </w:rPr>
        <w:t xml:space="preserve"> within a company because employees are generally considered trusted.</w:t>
      </w:r>
    </w:p>
    <w:p w14:paraId="7129939A" w14:textId="7C1D7399" w:rsidR="00A71B3E" w:rsidRDefault="00931363" w:rsidP="00E016FD">
      <w:pPr>
        <w:rPr>
          <w:rFonts w:ascii="Times New Roman" w:hAnsi="Times New Roman" w:cs="Times New Roman"/>
          <w:lang w:val="en-US"/>
        </w:rPr>
      </w:pPr>
      <w:r>
        <w:rPr>
          <w:rFonts w:ascii="Times New Roman" w:hAnsi="Times New Roman" w:cs="Times New Roman"/>
          <w:lang w:val="en-US"/>
        </w:rPr>
        <w:t>Ans. 17</w:t>
      </w:r>
      <w:r w:rsidR="008A3CBA">
        <w:rPr>
          <w:rFonts w:ascii="Times New Roman" w:hAnsi="Times New Roman" w:cs="Times New Roman"/>
          <w:lang w:val="en-US"/>
        </w:rPr>
        <w:t xml:space="preserve"> </w:t>
      </w:r>
      <w:r w:rsidR="00A71B3E">
        <w:rPr>
          <w:rFonts w:ascii="Times New Roman" w:hAnsi="Times New Roman" w:cs="Times New Roman"/>
          <w:lang w:val="en-US"/>
        </w:rPr>
        <w:t>Index is a file where commits are prepared. Work tree allows you to have multiple working directories associated with a one git repo. A head is a reference to the last commit in the currently check-out branch.</w:t>
      </w:r>
    </w:p>
    <w:p w14:paraId="10E8B23D" w14:textId="6138E363" w:rsidR="0019644C" w:rsidRDefault="0019644C" w:rsidP="00E016FD">
      <w:pPr>
        <w:rPr>
          <w:rFonts w:ascii="Times New Roman" w:hAnsi="Times New Roman" w:cs="Times New Roman"/>
          <w:lang w:val="en-US"/>
        </w:rPr>
      </w:pPr>
      <w:r>
        <w:rPr>
          <w:rFonts w:ascii="Times New Roman" w:hAnsi="Times New Roman" w:cs="Times New Roman"/>
          <w:lang w:val="en-US"/>
        </w:rPr>
        <w:t>Ans. 18 git branch –merged master</w:t>
      </w:r>
    </w:p>
    <w:p w14:paraId="5E78259A" w14:textId="2B1E7A7C" w:rsidR="00D52D03" w:rsidRDefault="00DA3EBA" w:rsidP="00E016FD">
      <w:pPr>
        <w:rPr>
          <w:rFonts w:ascii="Times New Roman" w:hAnsi="Times New Roman" w:cs="Times New Roman"/>
          <w:lang w:val="en-US"/>
        </w:rPr>
      </w:pPr>
      <w:r>
        <w:rPr>
          <w:rFonts w:ascii="Times New Roman" w:hAnsi="Times New Roman" w:cs="Times New Roman"/>
          <w:lang w:val="en-US"/>
        </w:rPr>
        <w:t>Ans. 19 git clone is used to target an existing repo and create a clone or copy of it.</w:t>
      </w:r>
    </w:p>
    <w:p w14:paraId="6638C65B" w14:textId="2073EEA2" w:rsidR="0019644C" w:rsidRDefault="00D52D03" w:rsidP="00E016FD">
      <w:pPr>
        <w:rPr>
          <w:rFonts w:ascii="Times New Roman" w:hAnsi="Times New Roman" w:cs="Times New Roman"/>
          <w:lang w:val="en-US"/>
        </w:rPr>
      </w:pPr>
      <w:r>
        <w:rPr>
          <w:rFonts w:ascii="Times New Roman" w:hAnsi="Times New Roman" w:cs="Times New Roman"/>
          <w:lang w:val="en-US"/>
        </w:rPr>
        <w:t>Ans. 20 git stash temporarily shelves changes you have made to your working copy so you can work on something else and then come back and re-apply them later on</w:t>
      </w:r>
      <w:r w:rsidR="00131032">
        <w:rPr>
          <w:rFonts w:ascii="Times New Roman" w:hAnsi="Times New Roman" w:cs="Times New Roman"/>
          <w:lang w:val="en-US"/>
        </w:rPr>
        <w:t>.</w:t>
      </w:r>
    </w:p>
    <w:p w14:paraId="1A9684B6" w14:textId="0574E4B6" w:rsidR="0019418E" w:rsidRDefault="0019418E" w:rsidP="00E016FD">
      <w:pPr>
        <w:rPr>
          <w:rFonts w:ascii="Times New Roman" w:hAnsi="Times New Roman" w:cs="Times New Roman"/>
          <w:lang w:val="en-US"/>
        </w:rPr>
      </w:pPr>
      <w:r>
        <w:rPr>
          <w:rFonts w:ascii="Times New Roman" w:hAnsi="Times New Roman" w:cs="Times New Roman"/>
          <w:lang w:val="en-US"/>
        </w:rPr>
        <w:t>Ans. 21 you can use git stash when you discover you forgot something in last commit and have already started working on the next one in the same branch.</w:t>
      </w:r>
    </w:p>
    <w:p w14:paraId="76D4AFC5" w14:textId="76CE86ED" w:rsidR="00C13AFA" w:rsidRDefault="00C13AFA" w:rsidP="00E016FD">
      <w:pPr>
        <w:rPr>
          <w:rFonts w:ascii="Times New Roman" w:hAnsi="Times New Roman" w:cs="Times New Roman"/>
          <w:lang w:val="en-US"/>
        </w:rPr>
      </w:pPr>
      <w:r>
        <w:rPr>
          <w:rFonts w:ascii="Times New Roman" w:hAnsi="Times New Roman" w:cs="Times New Roman"/>
          <w:lang w:val="en-US"/>
        </w:rPr>
        <w:t>Ans, 22 git stash drop is used when you want to remove something from the stash.</w:t>
      </w:r>
    </w:p>
    <w:p w14:paraId="5CD4954C" w14:textId="71766A18" w:rsidR="00A621AC" w:rsidRDefault="00A621AC" w:rsidP="00A621AC">
      <w:pPr>
        <w:rPr>
          <w:rFonts w:ascii="Times New Roman" w:hAnsi="Times New Roman" w:cs="Times New Roman"/>
          <w:lang w:val="en-US"/>
        </w:rPr>
      </w:pPr>
      <w:r>
        <w:rPr>
          <w:rFonts w:ascii="Times New Roman" w:hAnsi="Times New Roman" w:cs="Times New Roman"/>
          <w:lang w:val="en-US"/>
        </w:rPr>
        <w:t xml:space="preserve">Ans. 23 </w:t>
      </w:r>
      <w:r>
        <w:rPr>
          <w:rFonts w:ascii="Times New Roman" w:hAnsi="Times New Roman" w:cs="Times New Roman"/>
          <w:lang w:val="en-US"/>
        </w:rPr>
        <w:t xml:space="preserve">git stash drop is used when you want to </w:t>
      </w:r>
      <w:r>
        <w:rPr>
          <w:rFonts w:ascii="Times New Roman" w:hAnsi="Times New Roman" w:cs="Times New Roman"/>
          <w:lang w:val="en-US"/>
        </w:rPr>
        <w:t>save</w:t>
      </w:r>
      <w:r>
        <w:rPr>
          <w:rFonts w:ascii="Times New Roman" w:hAnsi="Times New Roman" w:cs="Times New Roman"/>
          <w:lang w:val="en-US"/>
        </w:rPr>
        <w:t xml:space="preserve"> something from the stash.</w:t>
      </w:r>
    </w:p>
    <w:p w14:paraId="66D0FC46" w14:textId="7EF97F84" w:rsidR="00754F6B" w:rsidRDefault="00754F6B" w:rsidP="00A621AC">
      <w:pPr>
        <w:rPr>
          <w:rFonts w:ascii="Times New Roman" w:hAnsi="Times New Roman" w:cs="Times New Roman"/>
          <w:lang w:val="en-US"/>
        </w:rPr>
      </w:pPr>
      <w:r>
        <w:rPr>
          <w:rFonts w:ascii="Times New Roman" w:hAnsi="Times New Roman" w:cs="Times New Roman"/>
          <w:lang w:val="en-US"/>
        </w:rPr>
        <w:t>Ans 24. README.MD is a file along with repo license contribute guidelines and a code of conduct that helps you communicate expectations for and manage contributions to your project. MD is stands for .MARKDOWN file.</w:t>
      </w:r>
    </w:p>
    <w:p w14:paraId="449DF785" w14:textId="6926998E" w:rsidR="00581753" w:rsidRDefault="00581753" w:rsidP="00A621AC">
      <w:pPr>
        <w:rPr>
          <w:rFonts w:ascii="Times New Roman" w:hAnsi="Times New Roman" w:cs="Times New Roman"/>
          <w:lang w:val="en-US"/>
        </w:rPr>
      </w:pPr>
      <w:r>
        <w:rPr>
          <w:rFonts w:ascii="Times New Roman" w:hAnsi="Times New Roman" w:cs="Times New Roman"/>
          <w:lang w:val="en-US"/>
        </w:rPr>
        <w:t>Ans. 25 git init</w:t>
      </w:r>
    </w:p>
    <w:p w14:paraId="08DDD4AA" w14:textId="78F176C2" w:rsidR="00397864" w:rsidRDefault="00AE3372" w:rsidP="00A621AC">
      <w:pPr>
        <w:rPr>
          <w:rFonts w:ascii="Times New Roman" w:hAnsi="Times New Roman" w:cs="Times New Roman"/>
          <w:lang w:val="en-US"/>
        </w:rPr>
      </w:pPr>
      <w:r>
        <w:rPr>
          <w:rFonts w:ascii="Times New Roman" w:hAnsi="Times New Roman" w:cs="Times New Roman"/>
          <w:lang w:val="en-US"/>
        </w:rPr>
        <w:t>Ans. 26 it lets you navigate between the branches.</w:t>
      </w:r>
    </w:p>
    <w:p w14:paraId="297B4421" w14:textId="0A8314D0" w:rsidR="00AE3372" w:rsidRDefault="00397864" w:rsidP="00A621AC">
      <w:pPr>
        <w:rPr>
          <w:rFonts w:ascii="Times New Roman" w:hAnsi="Times New Roman" w:cs="Times New Roman"/>
          <w:lang w:val="en-US"/>
        </w:rPr>
      </w:pPr>
      <w:r>
        <w:rPr>
          <w:rFonts w:ascii="Times New Roman" w:hAnsi="Times New Roman" w:cs="Times New Roman"/>
          <w:lang w:val="en-US"/>
        </w:rPr>
        <w:t>Ans. 27 git fetch</w:t>
      </w:r>
    </w:p>
    <w:p w14:paraId="61C2274F" w14:textId="7D98C37E" w:rsidR="00BD2BE1" w:rsidRDefault="00397864" w:rsidP="00A621AC">
      <w:pPr>
        <w:rPr>
          <w:rFonts w:ascii="Times New Roman" w:hAnsi="Times New Roman" w:cs="Times New Roman"/>
          <w:lang w:val="en-US"/>
        </w:rPr>
      </w:pPr>
      <w:r>
        <w:rPr>
          <w:rFonts w:ascii="Times New Roman" w:hAnsi="Times New Roman" w:cs="Times New Roman"/>
          <w:lang w:val="en-US"/>
        </w:rPr>
        <w:t>Ans. 28 git rm is a command that operates on two of the primary git internal state management trees the working directory and staging index. It is used to remove a file from repo.</w:t>
      </w:r>
    </w:p>
    <w:p w14:paraId="5F2A8763" w14:textId="0F7B6F5F" w:rsidR="009D1A06" w:rsidRDefault="00BD2BE1" w:rsidP="00A621AC">
      <w:pPr>
        <w:rPr>
          <w:rFonts w:ascii="Times New Roman" w:hAnsi="Times New Roman" w:cs="Times New Roman"/>
          <w:lang w:val="en-US"/>
        </w:rPr>
      </w:pPr>
      <w:r>
        <w:rPr>
          <w:rFonts w:ascii="Times New Roman" w:hAnsi="Times New Roman" w:cs="Times New Roman"/>
          <w:lang w:val="en-US"/>
        </w:rPr>
        <w:t>Ans. 29</w:t>
      </w:r>
      <w:r w:rsidR="0084336D">
        <w:rPr>
          <w:rFonts w:ascii="Times New Roman" w:hAnsi="Times New Roman" w:cs="Times New Roman"/>
          <w:lang w:val="en-US"/>
        </w:rPr>
        <w:t xml:space="preserve"> git stash apply is used to leave the files in the stash list.</w:t>
      </w:r>
    </w:p>
    <w:p w14:paraId="5052B1CA" w14:textId="6E2EDB35" w:rsidR="00397864" w:rsidRDefault="009D1A06" w:rsidP="00A621AC">
      <w:pPr>
        <w:rPr>
          <w:rFonts w:ascii="Times New Roman" w:hAnsi="Times New Roman" w:cs="Times New Roman"/>
          <w:lang w:val="en-US"/>
        </w:rPr>
      </w:pPr>
      <w:r>
        <w:rPr>
          <w:rFonts w:ascii="Times New Roman" w:hAnsi="Times New Roman" w:cs="Times New Roman"/>
          <w:lang w:val="en-US"/>
        </w:rPr>
        <w:t>Ans. 30 git log is used to see the running records of commits</w:t>
      </w:r>
    </w:p>
    <w:p w14:paraId="169C816F" w14:textId="04AB7D05" w:rsidR="009D1A06" w:rsidRDefault="009D1A06" w:rsidP="00A621AC">
      <w:pPr>
        <w:rPr>
          <w:rFonts w:ascii="Times New Roman" w:hAnsi="Times New Roman" w:cs="Times New Roman"/>
          <w:lang w:val="en-US"/>
        </w:rPr>
      </w:pPr>
      <w:r>
        <w:rPr>
          <w:rFonts w:ascii="Times New Roman" w:hAnsi="Times New Roman" w:cs="Times New Roman"/>
          <w:lang w:val="en-US"/>
        </w:rPr>
        <w:t xml:space="preserve">Ans. 31 </w:t>
      </w:r>
      <w:r w:rsidR="0076628D">
        <w:rPr>
          <w:rFonts w:ascii="Times New Roman" w:hAnsi="Times New Roman" w:cs="Times New Roman"/>
          <w:lang w:val="en-US"/>
        </w:rPr>
        <w:t>git add . is used to add all modified and new files in the current directory and all subdirectories to the staging area.</w:t>
      </w:r>
    </w:p>
    <w:p w14:paraId="41E7EB81" w14:textId="7480DAEE" w:rsidR="00836459" w:rsidRDefault="00836459" w:rsidP="00A621AC">
      <w:pPr>
        <w:rPr>
          <w:rFonts w:ascii="Times New Roman" w:hAnsi="Times New Roman" w:cs="Times New Roman"/>
          <w:lang w:val="en-US"/>
        </w:rPr>
      </w:pPr>
      <w:r>
        <w:rPr>
          <w:rFonts w:ascii="Times New Roman" w:hAnsi="Times New Roman" w:cs="Times New Roman"/>
          <w:lang w:val="en-US"/>
        </w:rPr>
        <w:lastRenderedPageBreak/>
        <w:t>Ans. 32 git diff is a multi use command that when executed runs a diff function on git data source which can be commits, branches, files, etc.</w:t>
      </w:r>
    </w:p>
    <w:p w14:paraId="0E5BCA9C" w14:textId="75691B76" w:rsidR="007A5D6D" w:rsidRDefault="007A5D6D" w:rsidP="00A621AC">
      <w:pPr>
        <w:rPr>
          <w:rFonts w:ascii="Times New Roman" w:hAnsi="Times New Roman" w:cs="Times New Roman"/>
          <w:lang w:val="en-US"/>
        </w:rPr>
      </w:pPr>
      <w:r>
        <w:rPr>
          <w:rFonts w:ascii="Times New Roman" w:hAnsi="Times New Roman" w:cs="Times New Roman"/>
          <w:lang w:val="en-US"/>
        </w:rPr>
        <w:t>Ans. 33 git status displays the state of the working directory and the staging area.</w:t>
      </w:r>
    </w:p>
    <w:p w14:paraId="5C4F76E0" w14:textId="6E8B45ED" w:rsidR="00F175B2" w:rsidRDefault="00F175B2" w:rsidP="00A621AC">
      <w:pPr>
        <w:rPr>
          <w:rFonts w:ascii="Times New Roman" w:hAnsi="Times New Roman" w:cs="Times New Roman"/>
          <w:lang w:val="en-US"/>
        </w:rPr>
      </w:pPr>
      <w:r>
        <w:rPr>
          <w:rFonts w:ascii="Times New Roman" w:hAnsi="Times New Roman" w:cs="Times New Roman"/>
          <w:lang w:val="en-US"/>
        </w:rPr>
        <w:t>Ans. 34 No you have to create individually.</w:t>
      </w:r>
    </w:p>
    <w:p w14:paraId="70067BF9" w14:textId="28DA8CA3" w:rsidR="00370BFF" w:rsidRDefault="00370BFF" w:rsidP="00A621AC">
      <w:pPr>
        <w:rPr>
          <w:rFonts w:ascii="Times New Roman" w:hAnsi="Times New Roman" w:cs="Times New Roman"/>
          <w:lang w:val="en-US"/>
        </w:rPr>
      </w:pPr>
      <w:r>
        <w:rPr>
          <w:rFonts w:ascii="Times New Roman" w:hAnsi="Times New Roman" w:cs="Times New Roman"/>
          <w:lang w:val="en-US"/>
        </w:rPr>
        <w:t>Ans. 35 git branch -d branch_name</w:t>
      </w:r>
    </w:p>
    <w:p w14:paraId="63520D66" w14:textId="2FC29ABD" w:rsidR="00370BFF" w:rsidRDefault="00370BFF" w:rsidP="00A621AC">
      <w:pPr>
        <w:rPr>
          <w:rFonts w:ascii="Times New Roman" w:hAnsi="Times New Roman" w:cs="Times New Roman"/>
          <w:lang w:val="en-US"/>
        </w:rPr>
      </w:pPr>
      <w:r>
        <w:rPr>
          <w:rFonts w:ascii="Times New Roman" w:hAnsi="Times New Roman" w:cs="Times New Roman"/>
          <w:lang w:val="en-US"/>
        </w:rPr>
        <w:t>Ans. 36</w:t>
      </w:r>
      <w:r w:rsidR="009336C3">
        <w:rPr>
          <w:rFonts w:ascii="Times New Roman" w:hAnsi="Times New Roman" w:cs="Times New Roman"/>
          <w:lang w:val="en-US"/>
        </w:rPr>
        <w:t xml:space="preserve"> git rebase is the another way to do it.</w:t>
      </w:r>
    </w:p>
    <w:p w14:paraId="57B70E50" w14:textId="36443DDA" w:rsidR="009336C3" w:rsidRDefault="009336C3" w:rsidP="00A621AC">
      <w:pPr>
        <w:rPr>
          <w:rFonts w:ascii="Times New Roman" w:hAnsi="Times New Roman" w:cs="Times New Roman"/>
          <w:lang w:val="en-US"/>
        </w:rPr>
      </w:pPr>
      <w:r>
        <w:rPr>
          <w:rFonts w:ascii="Times New Roman" w:hAnsi="Times New Roman" w:cs="Times New Roman"/>
          <w:lang w:val="en-US"/>
        </w:rPr>
        <w:t xml:space="preserve">Ans. 37 </w:t>
      </w:r>
      <w:r w:rsidR="006F09DD">
        <w:rPr>
          <w:rFonts w:ascii="Times New Roman" w:hAnsi="Times New Roman" w:cs="Times New Roman"/>
          <w:lang w:val="en-US"/>
        </w:rPr>
        <w:t>git rm –cached file_name</w:t>
      </w:r>
    </w:p>
    <w:p w14:paraId="73059262" w14:textId="2B158F4A" w:rsidR="001B0663" w:rsidRDefault="001B0663" w:rsidP="00A621AC">
      <w:pPr>
        <w:rPr>
          <w:rFonts w:ascii="Times New Roman" w:hAnsi="Times New Roman" w:cs="Times New Roman"/>
          <w:lang w:val="en-US"/>
        </w:rPr>
      </w:pPr>
      <w:r>
        <w:rPr>
          <w:rFonts w:ascii="Times New Roman" w:hAnsi="Times New Roman" w:cs="Times New Roman"/>
          <w:lang w:val="en-US"/>
        </w:rPr>
        <w:t>Ans. 38 rebase is maintain the history of commits because it transfers the completed work</w:t>
      </w:r>
      <w:r w:rsidR="00D66344">
        <w:rPr>
          <w:rFonts w:ascii="Times New Roman" w:hAnsi="Times New Roman" w:cs="Times New Roman"/>
          <w:lang w:val="en-US"/>
        </w:rPr>
        <w:t xml:space="preserve"> from one branch to another.</w:t>
      </w:r>
    </w:p>
    <w:p w14:paraId="7526C60C" w14:textId="05039E30" w:rsidR="00386DB3" w:rsidRDefault="00386DB3" w:rsidP="00A621AC">
      <w:pPr>
        <w:rPr>
          <w:rFonts w:ascii="Times New Roman" w:hAnsi="Times New Roman" w:cs="Times New Roman"/>
          <w:lang w:val="en-US"/>
        </w:rPr>
      </w:pPr>
      <w:r>
        <w:rPr>
          <w:rFonts w:ascii="Times New Roman" w:hAnsi="Times New Roman" w:cs="Times New Roman"/>
          <w:lang w:val="en-US"/>
        </w:rPr>
        <w:t>Ans. 39 A repository is just a file location where you are storing all the files related to your project.</w:t>
      </w:r>
    </w:p>
    <w:p w14:paraId="76D8466A" w14:textId="52176693" w:rsidR="002A4508" w:rsidRDefault="002A4508" w:rsidP="00A621AC">
      <w:pPr>
        <w:rPr>
          <w:rFonts w:ascii="Times New Roman" w:hAnsi="Times New Roman" w:cs="Times New Roman"/>
          <w:lang w:val="en-US"/>
        </w:rPr>
      </w:pPr>
      <w:r>
        <w:rPr>
          <w:rFonts w:ascii="Times New Roman" w:hAnsi="Times New Roman" w:cs="Times New Roman"/>
          <w:lang w:val="en-US"/>
        </w:rPr>
        <w:t>Ans. 40 git commit -m</w:t>
      </w:r>
    </w:p>
    <w:p w14:paraId="66C6F9CE" w14:textId="68553B7C" w:rsidR="009244C7" w:rsidRDefault="009244C7" w:rsidP="00A621AC">
      <w:pPr>
        <w:rPr>
          <w:rFonts w:ascii="Times New Roman" w:hAnsi="Times New Roman" w:cs="Times New Roman"/>
          <w:lang w:val="en-US"/>
        </w:rPr>
      </w:pPr>
      <w:r>
        <w:rPr>
          <w:rFonts w:ascii="Times New Roman" w:hAnsi="Times New Roman" w:cs="Times New Roman"/>
          <w:lang w:val="en-US"/>
        </w:rPr>
        <w:t>Ans. 41commit object contains the references to another tree object and some other information like author, committer, etc.</w:t>
      </w:r>
    </w:p>
    <w:p w14:paraId="28D7F916" w14:textId="4CD004B7" w:rsidR="001218E9" w:rsidRDefault="001218E9" w:rsidP="00A621AC">
      <w:pPr>
        <w:rPr>
          <w:rFonts w:ascii="Times New Roman" w:hAnsi="Times New Roman" w:cs="Times New Roman"/>
          <w:lang w:val="en-US"/>
        </w:rPr>
      </w:pPr>
      <w:r>
        <w:rPr>
          <w:rFonts w:ascii="Times New Roman" w:hAnsi="Times New Roman" w:cs="Times New Roman"/>
          <w:lang w:val="en-US"/>
        </w:rPr>
        <w:t>Ans. 42</w:t>
      </w:r>
      <w:r w:rsidR="008C3247">
        <w:rPr>
          <w:rFonts w:ascii="Times New Roman" w:hAnsi="Times New Roman" w:cs="Times New Roman"/>
          <w:lang w:val="en-US"/>
        </w:rPr>
        <w:t xml:space="preserve"> </w:t>
      </w:r>
    </w:p>
    <w:p w14:paraId="6351B60C" w14:textId="17EFAF91" w:rsidR="008C3247" w:rsidRDefault="008C3247" w:rsidP="00A621AC">
      <w:pPr>
        <w:rPr>
          <w:rFonts w:ascii="Times New Roman" w:hAnsi="Times New Roman" w:cs="Times New Roman"/>
          <w:lang w:val="en-US"/>
        </w:rPr>
      </w:pPr>
      <w:r>
        <w:rPr>
          <w:rFonts w:ascii="Times New Roman" w:hAnsi="Times New Roman" w:cs="Times New Roman"/>
          <w:lang w:val="en-US"/>
        </w:rPr>
        <w:t>Ans. 43 Apache Subversion, Trac, Fossil. Mercurial</w:t>
      </w:r>
    </w:p>
    <w:p w14:paraId="612EFE3A" w14:textId="7ACA6C4E" w:rsidR="00C947A7" w:rsidRDefault="00C947A7" w:rsidP="00A621AC">
      <w:pPr>
        <w:rPr>
          <w:rFonts w:ascii="Times New Roman" w:hAnsi="Times New Roman" w:cs="Times New Roman"/>
          <w:lang w:val="en-US"/>
        </w:rPr>
      </w:pPr>
      <w:r>
        <w:rPr>
          <w:rFonts w:ascii="Times New Roman" w:hAnsi="Times New Roman" w:cs="Times New Roman"/>
          <w:lang w:val="en-US"/>
        </w:rPr>
        <w:t>Ans. 44 Gist is a git repository which can be forked and cloned.</w:t>
      </w:r>
    </w:p>
    <w:p w14:paraId="42A9EE1D" w14:textId="081F7C7E" w:rsidR="00E746A2" w:rsidRDefault="00E746A2" w:rsidP="00A621AC">
      <w:pPr>
        <w:rPr>
          <w:rFonts w:ascii="Times New Roman" w:hAnsi="Times New Roman" w:cs="Times New Roman"/>
          <w:lang w:val="en-US"/>
        </w:rPr>
      </w:pPr>
      <w:r>
        <w:rPr>
          <w:rFonts w:ascii="Times New Roman" w:hAnsi="Times New Roman" w:cs="Times New Roman"/>
          <w:lang w:val="en-US"/>
        </w:rPr>
        <w:t>Ans. 45 Gist an upper ontology in information science which is pastebin service operated by GitHub. Gist stands for Graphics software.</w:t>
      </w:r>
    </w:p>
    <w:p w14:paraId="3AF7A96B" w14:textId="0FA5AF39" w:rsidR="00EB30DB" w:rsidRDefault="00EB30DB" w:rsidP="00A621AC">
      <w:pPr>
        <w:rPr>
          <w:rFonts w:ascii="Times New Roman" w:hAnsi="Times New Roman" w:cs="Times New Roman"/>
          <w:lang w:val="en-US"/>
        </w:rPr>
      </w:pPr>
      <w:r>
        <w:rPr>
          <w:rFonts w:ascii="Times New Roman" w:hAnsi="Times New Roman" w:cs="Times New Roman"/>
          <w:lang w:val="en-US"/>
        </w:rPr>
        <w:t>Ans. 46 GitLab, BitBucket</w:t>
      </w:r>
      <w:bookmarkStart w:id="0" w:name="_GoBack"/>
      <w:bookmarkEnd w:id="0"/>
    </w:p>
    <w:p w14:paraId="6C1B1826" w14:textId="212D2AED" w:rsidR="00A621AC" w:rsidRPr="00EF33B6" w:rsidRDefault="00A621AC" w:rsidP="00E016FD">
      <w:pPr>
        <w:rPr>
          <w:rFonts w:ascii="Times New Roman" w:hAnsi="Times New Roman" w:cs="Times New Roman"/>
          <w:lang w:val="en-US"/>
        </w:rPr>
      </w:pPr>
    </w:p>
    <w:sectPr w:rsidR="00A621AC" w:rsidRPr="00EF33B6">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2F0D0D"/>
    <w:multiLevelType w:val="hybridMultilevel"/>
    <w:tmpl w:val="2F32F926"/>
    <w:lvl w:ilvl="0" w:tplc="759A1F3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1MTAxAkIDS0sLIyUdpeDU4uLM/DyQAsNaANHRqL0sAAAA"/>
  </w:docVars>
  <w:rsids>
    <w:rsidRoot w:val="00DB410E"/>
    <w:rsid w:val="0000461A"/>
    <w:rsid w:val="00075912"/>
    <w:rsid w:val="000D7A69"/>
    <w:rsid w:val="000E7C61"/>
    <w:rsid w:val="001218E9"/>
    <w:rsid w:val="00131032"/>
    <w:rsid w:val="0015283F"/>
    <w:rsid w:val="00190C28"/>
    <w:rsid w:val="0019418E"/>
    <w:rsid w:val="0019644C"/>
    <w:rsid w:val="001B0663"/>
    <w:rsid w:val="001B2C7D"/>
    <w:rsid w:val="001D03B9"/>
    <w:rsid w:val="002A4508"/>
    <w:rsid w:val="002B05A8"/>
    <w:rsid w:val="002C1DA9"/>
    <w:rsid w:val="002D628D"/>
    <w:rsid w:val="0035555A"/>
    <w:rsid w:val="00370BFF"/>
    <w:rsid w:val="00386DB3"/>
    <w:rsid w:val="00387313"/>
    <w:rsid w:val="00397864"/>
    <w:rsid w:val="003C2F7B"/>
    <w:rsid w:val="003D2502"/>
    <w:rsid w:val="00445864"/>
    <w:rsid w:val="0048312C"/>
    <w:rsid w:val="00495CDB"/>
    <w:rsid w:val="004D7EE2"/>
    <w:rsid w:val="00581753"/>
    <w:rsid w:val="00583202"/>
    <w:rsid w:val="005954BC"/>
    <w:rsid w:val="00607357"/>
    <w:rsid w:val="006A48FC"/>
    <w:rsid w:val="006D1B2F"/>
    <w:rsid w:val="006E1010"/>
    <w:rsid w:val="006F09DD"/>
    <w:rsid w:val="00754F6B"/>
    <w:rsid w:val="0076628D"/>
    <w:rsid w:val="007A5D6D"/>
    <w:rsid w:val="00836459"/>
    <w:rsid w:val="0084336D"/>
    <w:rsid w:val="008A3CBA"/>
    <w:rsid w:val="008C3247"/>
    <w:rsid w:val="009244C7"/>
    <w:rsid w:val="00931363"/>
    <w:rsid w:val="009336C3"/>
    <w:rsid w:val="009D1A06"/>
    <w:rsid w:val="00A621AC"/>
    <w:rsid w:val="00A7161F"/>
    <w:rsid w:val="00A71B3E"/>
    <w:rsid w:val="00A82103"/>
    <w:rsid w:val="00AE3372"/>
    <w:rsid w:val="00B91307"/>
    <w:rsid w:val="00BD2BE1"/>
    <w:rsid w:val="00C0147F"/>
    <w:rsid w:val="00C13AFA"/>
    <w:rsid w:val="00C46F9C"/>
    <w:rsid w:val="00C8049C"/>
    <w:rsid w:val="00C93929"/>
    <w:rsid w:val="00C947A7"/>
    <w:rsid w:val="00D167A0"/>
    <w:rsid w:val="00D44C16"/>
    <w:rsid w:val="00D52D03"/>
    <w:rsid w:val="00D66344"/>
    <w:rsid w:val="00D95397"/>
    <w:rsid w:val="00DA3EBA"/>
    <w:rsid w:val="00DB410E"/>
    <w:rsid w:val="00E016FD"/>
    <w:rsid w:val="00E404F1"/>
    <w:rsid w:val="00E746A2"/>
    <w:rsid w:val="00EB30DB"/>
    <w:rsid w:val="00EF33B6"/>
    <w:rsid w:val="00F17565"/>
    <w:rsid w:val="00F175B2"/>
    <w:rsid w:val="00FE077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51A39"/>
  <w15:chartTrackingRefBased/>
  <w15:docId w15:val="{C7DCB40F-CC17-4BDA-A3B9-DADA63D21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05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3</Pages>
  <Words>936</Words>
  <Characters>533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dc:creator>
  <cp:keywords/>
  <dc:description/>
  <cp:lastModifiedBy>Abhishek, .</cp:lastModifiedBy>
  <cp:revision>134</cp:revision>
  <dcterms:created xsi:type="dcterms:W3CDTF">2019-10-14T15:25:00Z</dcterms:created>
  <dcterms:modified xsi:type="dcterms:W3CDTF">2019-10-14T17:26:00Z</dcterms:modified>
</cp:coreProperties>
</file>